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32,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59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3,281.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83,661.3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4,982,452.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4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99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8.41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1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84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9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5,227,098.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227,098.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66"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5,227,098.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4.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5,227,413.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467,416.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0,231.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668.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9,782.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227,098.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02,493.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96,599.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31,843.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35,053.5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5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29,327.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71,493.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26,996.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2,263.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354.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9,859.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754,283.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Pw2YcTkghELxIqZEFPx7rGuGlNo=" w:salt="FF+6H7TORfxyLyeUixCeu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0D9F2AF8"/>
    <w:rsid w:val="119D38F4"/>
    <w:rsid w:val="11F52987"/>
    <w:rsid w:val="12DA60B7"/>
    <w:rsid w:val="1322763E"/>
    <w:rsid w:val="13A3270E"/>
    <w:rsid w:val="15271F3C"/>
    <w:rsid w:val="153D2966"/>
    <w:rsid w:val="17E41503"/>
    <w:rsid w:val="19471179"/>
    <w:rsid w:val="197A16EE"/>
    <w:rsid w:val="1B405FCF"/>
    <w:rsid w:val="1C0E51DF"/>
    <w:rsid w:val="237E0882"/>
    <w:rsid w:val="2A3A53F1"/>
    <w:rsid w:val="2F4671E3"/>
    <w:rsid w:val="2FDB3435"/>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113302C"/>
    <w:rsid w:val="62446D78"/>
    <w:rsid w:val="653A15B4"/>
    <w:rsid w:val="6AF71159"/>
    <w:rsid w:val="6CB373DA"/>
    <w:rsid w:val="6F8C2174"/>
    <w:rsid w:val="705B15C4"/>
    <w:rsid w:val="73083B4A"/>
    <w:rsid w:val="73181AE2"/>
    <w:rsid w:val="737F3265"/>
    <w:rsid w:val="73E97FF0"/>
    <w:rsid w:val="74976E8B"/>
    <w:rsid w:val="757F3635"/>
    <w:rsid w:val="778E48DF"/>
    <w:rsid w:val="779243CC"/>
    <w:rsid w:val="796B76EB"/>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631</c:v>
                </c:pt>
                <c:pt idx="1">
                  <c:v>1.0631</c:v>
                </c:pt>
                <c:pt idx="2">
                  <c:v>1.0631</c:v>
                </c:pt>
                <c:pt idx="3">
                  <c:v>1.0636</c:v>
                </c:pt>
                <c:pt idx="4">
                  <c:v>1.0636</c:v>
                </c:pt>
                <c:pt idx="5">
                  <c:v>1.0637</c:v>
                </c:pt>
                <c:pt idx="6">
                  <c:v>1.0639</c:v>
                </c:pt>
                <c:pt idx="7">
                  <c:v>1.0642</c:v>
                </c:pt>
                <c:pt idx="8">
                  <c:v>1.0642</c:v>
                </c:pt>
                <c:pt idx="9">
                  <c:v>1.0641</c:v>
                </c:pt>
                <c:pt idx="10">
                  <c:v>1.0649</c:v>
                </c:pt>
                <c:pt idx="11">
                  <c:v>1.0654</c:v>
                </c:pt>
                <c:pt idx="12">
                  <c:v>1.0657</c:v>
                </c:pt>
                <c:pt idx="13">
                  <c:v>1.0661</c:v>
                </c:pt>
                <c:pt idx="14">
                  <c:v>1.0664</c:v>
                </c:pt>
                <c:pt idx="15">
                  <c:v>1.0663</c:v>
                </c:pt>
                <c:pt idx="16">
                  <c:v>1.0663</c:v>
                </c:pt>
                <c:pt idx="17">
                  <c:v>1.0672</c:v>
                </c:pt>
                <c:pt idx="18">
                  <c:v>1.0676</c:v>
                </c:pt>
                <c:pt idx="19">
                  <c:v>1.0679</c:v>
                </c:pt>
                <c:pt idx="20">
                  <c:v>1.0684</c:v>
                </c:pt>
                <c:pt idx="21">
                  <c:v>1.0676</c:v>
                </c:pt>
                <c:pt idx="22">
                  <c:v>1.0676</c:v>
                </c:pt>
                <c:pt idx="23">
                  <c:v>1.0675</c:v>
                </c:pt>
                <c:pt idx="24">
                  <c:v>1.0683</c:v>
                </c:pt>
                <c:pt idx="25">
                  <c:v>1.069</c:v>
                </c:pt>
                <c:pt idx="26">
                  <c:v>1.0692</c:v>
                </c:pt>
                <c:pt idx="27">
                  <c:v>1.0694</c:v>
                </c:pt>
                <c:pt idx="28">
                  <c:v>1.0692</c:v>
                </c:pt>
                <c:pt idx="29">
                  <c:v>1.0692</c:v>
                </c:pt>
                <c:pt idx="30">
                  <c:v>1.0695</c:v>
                </c:pt>
                <c:pt idx="31">
                  <c:v>1.0703</c:v>
                </c:pt>
                <c:pt idx="32">
                  <c:v>1.0708</c:v>
                </c:pt>
                <c:pt idx="33">
                  <c:v>1.0729</c:v>
                </c:pt>
                <c:pt idx="34">
                  <c:v>1.0736</c:v>
                </c:pt>
                <c:pt idx="35">
                  <c:v>1.0737</c:v>
                </c:pt>
                <c:pt idx="36">
                  <c:v>1.0737</c:v>
                </c:pt>
                <c:pt idx="37">
                  <c:v>1.0737</c:v>
                </c:pt>
                <c:pt idx="38">
                  <c:v>1.0742</c:v>
                </c:pt>
                <c:pt idx="39">
                  <c:v>1.0744</c:v>
                </c:pt>
                <c:pt idx="40">
                  <c:v>1.0745</c:v>
                </c:pt>
                <c:pt idx="41">
                  <c:v>1.0741</c:v>
                </c:pt>
                <c:pt idx="42">
                  <c:v>1.0741</c:v>
                </c:pt>
                <c:pt idx="43">
                  <c:v>1.074</c:v>
                </c:pt>
                <c:pt idx="44">
                  <c:v>1.074</c:v>
                </c:pt>
                <c:pt idx="45">
                  <c:v>1.0754</c:v>
                </c:pt>
                <c:pt idx="46">
                  <c:v>1.0761</c:v>
                </c:pt>
                <c:pt idx="47">
                  <c:v>1.076</c:v>
                </c:pt>
                <c:pt idx="48">
                  <c:v>1.0764</c:v>
                </c:pt>
                <c:pt idx="49">
                  <c:v>1.0766</c:v>
                </c:pt>
                <c:pt idx="50">
                  <c:v>1.0766</c:v>
                </c:pt>
                <c:pt idx="51">
                  <c:v>1.0766</c:v>
                </c:pt>
                <c:pt idx="52">
                  <c:v>1.0772</c:v>
                </c:pt>
                <c:pt idx="53">
                  <c:v>1.0774</c:v>
                </c:pt>
                <c:pt idx="54">
                  <c:v>1.0775</c:v>
                </c:pt>
                <c:pt idx="55">
                  <c:v>1.0773</c:v>
                </c:pt>
                <c:pt idx="56">
                  <c:v>1.0771</c:v>
                </c:pt>
                <c:pt idx="57">
                  <c:v>1.0771</c:v>
                </c:pt>
                <c:pt idx="58">
                  <c:v>1.077</c:v>
                </c:pt>
                <c:pt idx="59">
                  <c:v>1.0773</c:v>
                </c:pt>
                <c:pt idx="60">
                  <c:v>1.0772</c:v>
                </c:pt>
                <c:pt idx="61">
                  <c:v>1.0769</c:v>
                </c:pt>
                <c:pt idx="62">
                  <c:v>1.0771</c:v>
                </c:pt>
                <c:pt idx="63">
                  <c:v>1.0774</c:v>
                </c:pt>
                <c:pt idx="64">
                  <c:v>1.0774</c:v>
                </c:pt>
                <c:pt idx="65">
                  <c:v>1.0774</c:v>
                </c:pt>
                <c:pt idx="66">
                  <c:v>1.0781</c:v>
                </c:pt>
                <c:pt idx="67">
                  <c:v>1.0784</c:v>
                </c:pt>
                <c:pt idx="68">
                  <c:v>1.0791</c:v>
                </c:pt>
                <c:pt idx="69">
                  <c:v>1.0792</c:v>
                </c:pt>
                <c:pt idx="70">
                  <c:v>1.0796</c:v>
                </c:pt>
                <c:pt idx="71">
                  <c:v>1.0796</c:v>
                </c:pt>
                <c:pt idx="72">
                  <c:v>1.0796</c:v>
                </c:pt>
                <c:pt idx="73">
                  <c:v>1.0796</c:v>
                </c:pt>
                <c:pt idx="74">
                  <c:v>1.0804</c:v>
                </c:pt>
                <c:pt idx="75">
                  <c:v>1.0809</c:v>
                </c:pt>
                <c:pt idx="76">
                  <c:v>1.0811</c:v>
                </c:pt>
                <c:pt idx="77">
                  <c:v>1.0813</c:v>
                </c:pt>
                <c:pt idx="78">
                  <c:v>1.0813</c:v>
                </c:pt>
                <c:pt idx="79">
                  <c:v>1.0813</c:v>
                </c:pt>
                <c:pt idx="80">
                  <c:v>1.082</c:v>
                </c:pt>
                <c:pt idx="81">
                  <c:v>1.082</c:v>
                </c:pt>
                <c:pt idx="82">
                  <c:v>1.0824</c:v>
                </c:pt>
                <c:pt idx="83">
                  <c:v>1.0827</c:v>
                </c:pt>
                <c:pt idx="84">
                  <c:v>1.0834</c:v>
                </c:pt>
                <c:pt idx="85">
                  <c:v>1.0834</c:v>
                </c:pt>
                <c:pt idx="86">
                  <c:v>1.0834</c:v>
                </c:pt>
                <c:pt idx="87">
                  <c:v>1.0838</c:v>
                </c:pt>
                <c:pt idx="88">
                  <c:v>1.0838</c:v>
                </c:pt>
                <c:pt idx="89">
                  <c:v>1.0846</c:v>
                </c:pt>
                <c:pt idx="90">
                  <c:v>1.0841</c:v>
                </c:pt>
                <c:pt idx="91">
                  <c:v>1.084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188164455734219</c:v>
                </c:pt>
                <c:pt idx="1">
                  <c:v>0.000188164455734219</c:v>
                </c:pt>
                <c:pt idx="2">
                  <c:v>0.000188164455734219</c:v>
                </c:pt>
                <c:pt idx="3">
                  <c:v>0.000658575595070321</c:v>
                </c:pt>
                <c:pt idx="4">
                  <c:v>0.000658575595070321</c:v>
                </c:pt>
                <c:pt idx="5">
                  <c:v>0.000752657822937319</c:v>
                </c:pt>
                <c:pt idx="6">
                  <c:v>0.00094082227867176</c:v>
                </c:pt>
                <c:pt idx="7">
                  <c:v>0.0012230689622732</c:v>
                </c:pt>
                <c:pt idx="8">
                  <c:v>0.0012230689622732</c:v>
                </c:pt>
                <c:pt idx="9">
                  <c:v>0.00112898673440598</c:v>
                </c:pt>
                <c:pt idx="10">
                  <c:v>0.00188164455734308</c:v>
                </c:pt>
                <c:pt idx="11">
                  <c:v>0.00235205569667896</c:v>
                </c:pt>
                <c:pt idx="12">
                  <c:v>0.0026343023802804</c:v>
                </c:pt>
                <c:pt idx="13">
                  <c:v>0.00301063129174906</c:v>
                </c:pt>
                <c:pt idx="14">
                  <c:v>0.00329287797535049</c:v>
                </c:pt>
                <c:pt idx="15">
                  <c:v>0.00319879574748327</c:v>
                </c:pt>
                <c:pt idx="16">
                  <c:v>0.00319879574748327</c:v>
                </c:pt>
                <c:pt idx="17">
                  <c:v>0.00404553579828759</c:v>
                </c:pt>
                <c:pt idx="18">
                  <c:v>0.00442186470975647</c:v>
                </c:pt>
                <c:pt idx="19">
                  <c:v>0.00470411139335791</c:v>
                </c:pt>
                <c:pt idx="20">
                  <c:v>0.00517452253269357</c:v>
                </c:pt>
                <c:pt idx="21">
                  <c:v>0.00442186470975647</c:v>
                </c:pt>
                <c:pt idx="22">
                  <c:v>0.00442186470975647</c:v>
                </c:pt>
                <c:pt idx="23">
                  <c:v>0.00432778248188903</c:v>
                </c:pt>
                <c:pt idx="24">
                  <c:v>0.00508044030482657</c:v>
                </c:pt>
                <c:pt idx="25">
                  <c:v>0.00573901589989645</c:v>
                </c:pt>
                <c:pt idx="26">
                  <c:v>0.00592718035563089</c:v>
                </c:pt>
                <c:pt idx="27">
                  <c:v>0.00611534481136511</c:v>
                </c:pt>
                <c:pt idx="28">
                  <c:v>0.00592718035563089</c:v>
                </c:pt>
                <c:pt idx="29">
                  <c:v>0.00592718035563089</c:v>
                </c:pt>
                <c:pt idx="30">
                  <c:v>0.00620942703923233</c:v>
                </c:pt>
                <c:pt idx="31">
                  <c:v>0.00696208486216965</c:v>
                </c:pt>
                <c:pt idx="32">
                  <c:v>0.00743249600150531</c:v>
                </c:pt>
                <c:pt idx="33">
                  <c:v>0.0094082227867156</c:v>
                </c:pt>
                <c:pt idx="34">
                  <c:v>0.0100667983817859</c:v>
                </c:pt>
                <c:pt idx="35">
                  <c:v>0.0101608806096529</c:v>
                </c:pt>
                <c:pt idx="36">
                  <c:v>0.0101608806096529</c:v>
                </c:pt>
                <c:pt idx="37">
                  <c:v>0.0101608806096529</c:v>
                </c:pt>
                <c:pt idx="38">
                  <c:v>0.0106312917489888</c:v>
                </c:pt>
                <c:pt idx="39">
                  <c:v>0.010819456204723</c:v>
                </c:pt>
                <c:pt idx="40">
                  <c:v>0.0109135384325902</c:v>
                </c:pt>
                <c:pt idx="41">
                  <c:v>0.0105372095211216</c:v>
                </c:pt>
                <c:pt idx="42">
                  <c:v>0.0105372095211216</c:v>
                </c:pt>
                <c:pt idx="43">
                  <c:v>0.0104431272932544</c:v>
                </c:pt>
                <c:pt idx="44">
                  <c:v>0.0104431272932544</c:v>
                </c:pt>
                <c:pt idx="45">
                  <c:v>0.0117602784833943</c:v>
                </c:pt>
                <c:pt idx="46">
                  <c:v>0.0124188540784647</c:v>
                </c:pt>
                <c:pt idx="47">
                  <c:v>0.0123247718505974</c:v>
                </c:pt>
                <c:pt idx="48">
                  <c:v>0.0127011007620661</c:v>
                </c:pt>
                <c:pt idx="49">
                  <c:v>0.0128892652178003</c:v>
                </c:pt>
                <c:pt idx="50">
                  <c:v>0.0128892652178003</c:v>
                </c:pt>
                <c:pt idx="51">
                  <c:v>0.0128892652178003</c:v>
                </c:pt>
                <c:pt idx="52">
                  <c:v>0.0134537585850032</c:v>
                </c:pt>
                <c:pt idx="53">
                  <c:v>0.0136419230407376</c:v>
                </c:pt>
                <c:pt idx="54">
                  <c:v>0.0137360052686046</c:v>
                </c:pt>
                <c:pt idx="55">
                  <c:v>0.0135478408128704</c:v>
                </c:pt>
                <c:pt idx="56">
                  <c:v>0.0133596763571362</c:v>
                </c:pt>
                <c:pt idx="57">
                  <c:v>0.0133596763571362</c:v>
                </c:pt>
                <c:pt idx="58">
                  <c:v>0.013265594129269</c:v>
                </c:pt>
                <c:pt idx="59">
                  <c:v>0.0135478408128704</c:v>
                </c:pt>
                <c:pt idx="60">
                  <c:v>0.0134537585850032</c:v>
                </c:pt>
                <c:pt idx="61">
                  <c:v>0.0131715119014018</c:v>
                </c:pt>
                <c:pt idx="62">
                  <c:v>0.0133596763571362</c:v>
                </c:pt>
                <c:pt idx="63">
                  <c:v>0.0136419230407376</c:v>
                </c:pt>
                <c:pt idx="64">
                  <c:v>0.0136419230407376</c:v>
                </c:pt>
                <c:pt idx="65">
                  <c:v>0.0136419230407376</c:v>
                </c:pt>
                <c:pt idx="66">
                  <c:v>0.0143004986358077</c:v>
                </c:pt>
                <c:pt idx="67">
                  <c:v>0.0145827453194092</c:v>
                </c:pt>
                <c:pt idx="68">
                  <c:v>0.0152413209144793</c:v>
                </c:pt>
                <c:pt idx="69">
                  <c:v>0.0153354031423465</c:v>
                </c:pt>
                <c:pt idx="70">
                  <c:v>0.0157117320538149</c:v>
                </c:pt>
                <c:pt idx="71">
                  <c:v>0.0157117320538149</c:v>
                </c:pt>
                <c:pt idx="72">
                  <c:v>0.0157117320538149</c:v>
                </c:pt>
                <c:pt idx="73">
                  <c:v>0.0157117320538149</c:v>
                </c:pt>
                <c:pt idx="74">
                  <c:v>0.0164643898767523</c:v>
                </c:pt>
                <c:pt idx="75">
                  <c:v>0.0169348010160881</c:v>
                </c:pt>
                <c:pt idx="76">
                  <c:v>0.0171229654718223</c:v>
                </c:pt>
                <c:pt idx="77">
                  <c:v>0.0173111299275566</c:v>
                </c:pt>
                <c:pt idx="78">
                  <c:v>0.0173111299275566</c:v>
                </c:pt>
                <c:pt idx="79">
                  <c:v>0.0173111299275566</c:v>
                </c:pt>
                <c:pt idx="80">
                  <c:v>0.0179697055226269</c:v>
                </c:pt>
                <c:pt idx="81">
                  <c:v>0.0179697055226269</c:v>
                </c:pt>
                <c:pt idx="82">
                  <c:v>0.0183460344340955</c:v>
                </c:pt>
                <c:pt idx="83">
                  <c:v>0.018628281117697</c:v>
                </c:pt>
                <c:pt idx="84">
                  <c:v>0.0192868567127669</c:v>
                </c:pt>
                <c:pt idx="85">
                  <c:v>0.0192868567127669</c:v>
                </c:pt>
                <c:pt idx="86">
                  <c:v>0.0192868567127669</c:v>
                </c:pt>
                <c:pt idx="87">
                  <c:v>0.0196631856242357</c:v>
                </c:pt>
                <c:pt idx="88">
                  <c:v>0.0196631856242357</c:v>
                </c:pt>
                <c:pt idx="89">
                  <c:v>0.0204158434471728</c:v>
                </c:pt>
                <c:pt idx="90">
                  <c:v>0.0199454323078372</c:v>
                </c:pt>
                <c:pt idx="91">
                  <c:v>0.019945432307837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1:54:1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